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ystems</w:t>
      </w:r>
      <w:r>
        <w:t xml:space="preserve"> </w:t>
      </w:r>
      <w:r>
        <w:t xml:space="preserve">Engineer,</w:t>
      </w:r>
      <w:r>
        <w:t xml:space="preserve"> </w:t>
      </w:r>
      <w:r>
        <w:t xml:space="preserve">Argentina</w:t>
      </w:r>
      <w:r>
        <w:t xml:space="preserve"> </w:t>
      </w:r>
      <w:r>
        <w:t xml:space="preserve">Buenos</w:t>
      </w:r>
      <w:r>
        <w:t xml:space="preserve"> </w:t>
      </w:r>
      <w:r>
        <w:t xml:space="preserve">Aires</w:t>
      </w:r>
    </w:p>
    <w:bookmarkStart w:id="20" w:name="X198a75f5f3c99bd21e5ff3a58fb66739a830598"/>
    <w:p>
      <w:pPr>
        <w:pStyle w:val="Heading1"/>
      </w:pPr>
      <w:r>
        <w:t xml:space="preserve">Cover Letter for Systems Engineer Position in Argentina Buenos Aires</w:t>
      </w:r>
    </w:p>
    <w:p>
      <w:pPr>
        <w:pStyle w:val="FirstParagraph"/>
      </w:pPr>
      <w:r>
        <w:t xml:space="preserve">Dear [Hiring Manager's Name],</w:t>
      </w:r>
    </w:p>
    <w:p>
      <w:pPr>
        <w:pStyle w:val="BodyText"/>
      </w:pPr>
      <w:r>
        <w:t xml:space="preserve">I am writing to express my enthusiastic interest in the Systems Engineer position at your esteemed organization, located in the vibrant and dynamic city of Buenos Aires, Argentina. As a seasoned systems engineer with over [X years] of experience in designing, implementing, and optimizing complex technological infrastructures, I am eager to contribute my expertise to a forward-thinking company that values innovation and excellence. The opportunity to work in Argentina Buenos Aires—a hub for technology, business, and cultural exchange—aligns perfectly with my professional aspirations and technical background.</w:t>
      </w:r>
    </w:p>
    <w:p>
      <w:pPr>
        <w:pStyle w:val="BodyText"/>
      </w:pPr>
      <w:r>
        <w:t xml:space="preserve">Throughout my career as a Systems Engineer, I have specialized in bridging the gap between theoretical concepts and practical applications. My work has spanned industries such as telecommunications, financial services, and enterprise software development, where I have consistently delivered solutions that enhance operational efficiency and scalability. Whether it involves configuring cloud-based systems, automating network processes, or ensuring robust cybersecurity protocols, I approach every challenge with a combination of technical rigor and creative problem-solving. My ability to adapt to diverse environments and collaborate with cross-functional teams has allowed me to thrive in fast-paced settings, making me an ideal candidate for a role in Buenos Aires.</w:t>
      </w:r>
    </w:p>
    <w:p>
      <w:pPr>
        <w:pStyle w:val="BodyText"/>
      </w:pPr>
      <w:r>
        <w:t xml:space="preserve">Argentina Buenos Aires, in particular, stands out as a city at the forefront of technological advancement in Latin America. The region’s growing emphasis on digital transformation and its strategic position as a gateway to South American markets make it an exciting place for systems engineers to innovate. I am particularly drawn to the opportunity to work within this ecosystem, where I can leverage my skills in system architecture, infrastructure management, and process optimization to support the technological ambitions of your organization. Buenos Aires’ blend of global connectivity and local innovation resonates with my professional philosophy, and I am eager to contribute my expertise to a team that values both technical excellence and cultural inclusivity.</w:t>
      </w:r>
    </w:p>
    <w:p>
      <w:pPr>
        <w:pStyle w:val="BodyText"/>
      </w:pPr>
      <w:r>
        <w:t xml:space="preserve">My experience as a Systems Engineer has equipped me with a deep understanding of the tools, methodologies, and best practices required to design resilient systems. For instance, in my previous role at [Previous Company Name], I led the implementation of a hybrid cloud infrastructure that reduced operational costs by 30% while improving system reliability. This project involved coordinating with stakeholders across multiple departments to align technical solutions with business objectives—a task I approached with meticulous attention to detail and a commitment to transparency. Additionally, my proficiency in scripting languages such as Python and PowerShell has enabled me to automate repetitive tasks, freeing up resources for more strategic initiatives.</w:t>
      </w:r>
    </w:p>
    <w:p>
      <w:pPr>
        <w:pStyle w:val="BodyText"/>
      </w:pPr>
      <w:r>
        <w:t xml:space="preserve">What sets me apart as a Systems Engineer is my ability to balance technical precision with a solutions-oriented mindset. I have consistently demonstrated the capacity to analyze complex systems, identify inefficiencies, and develop scalable solutions that meet both current and future needs. For example, during my tenure at [Another Previous Company], I was instrumental in migrating legacy systems to modern platforms, which not only improved performance but also enhanced user experience. My work in this area required a deep understanding of system dependencies, risk mitigation strategies, and the ability to communicate technical details effectively to non-technical audiences—a skill I have honed through years of collaboration with diverse teams.</w:t>
      </w:r>
    </w:p>
    <w:p>
      <w:pPr>
        <w:pStyle w:val="BodyText"/>
      </w:pPr>
      <w:r>
        <w:t xml:space="preserve">Moreover, my commitment to continuous learning ensures that I remain at the forefront of technological advancements. I regularly engage with industry certifications such as [relevant certifications, e.g., Cisco CCNA, AWS Certified Solutions Architect], which allow me to stay updated on emerging trends and tools. This dedication to professional growth aligns with the dynamic nature of systems engineering, where adaptability is key. In Buenos Aires, I am confident that I can contribute to a culture of innovation while also expanding my own knowledge through exposure to new challenges and technologies.</w:t>
      </w:r>
    </w:p>
    <w:p>
      <w:pPr>
        <w:pStyle w:val="BodyText"/>
      </w:pPr>
      <w:r>
        <w:t xml:space="preserve">The opportunity to work in Argentina Buenos Aires represents more than just a professional milestone—it is a chance to be part of a community that values collaboration, creativity, and excellence. The city’s rich cultural heritage combined with its thriving tech scene creates an environment where systems engineers can make meaningful contributions to global and local projects alike. I am particularly inspired by the initiatives underway in Buenos Aires to foster sustainable technological development, and I am eager to play a role in advancing these goals through my work as a Systems Engineer.</w:t>
      </w:r>
    </w:p>
    <w:p>
      <w:pPr>
        <w:pStyle w:val="BodyText"/>
      </w:pPr>
      <w:r>
        <w:t xml:space="preserve">As you consider candidates for this position, I hope you will see in me not only the technical skills required but also the passion and dedication to thrive in a challenging and rewarding environment. My background, combined with my eagerness to contribute to your organization’s mission, makes me a strong fit for this opportunity. I would welcome the chance to discuss how my experience as a Systems Engineer can benefit your team in Argentina Buenos Aires.</w:t>
      </w:r>
    </w:p>
    <w:p>
      <w:pPr>
        <w:pStyle w:val="BodyText"/>
      </w:pPr>
      <w:r>
        <w:t xml:space="preserve">Thank you for considering my application. I look forward to the possibility of contributing to your organization’s success and growing together in this exciting location.</w:t>
      </w:r>
    </w:p>
    <w:p>
      <w:pPr>
        <w:pStyle w:val="BodyText"/>
      </w:pPr>
      <w:r>
        <w:t xml:space="preserve">Sincerely,</w:t>
      </w:r>
      <w:r>
        <w:br/>
      </w:r>
      <w:r>
        <w:t xml:space="preserve">[Your Full Name]</w:t>
      </w:r>
      <w:r>
        <w:br/>
      </w:r>
      <w:r>
        <w:t xml:space="preserve">[Your Contact Information: Email, Phone Number]</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ystems Engineer, Argentina Buenos Aires</dc:title>
  <dc:creator/>
  <dc:language>en</dc:language>
  <cp:keywords/>
  <dcterms:created xsi:type="dcterms:W3CDTF">2026-07-23T01:20:57Z</dcterms:created>
  <dcterms:modified xsi:type="dcterms:W3CDTF">2026-07-23T01:20:57Z</dcterms:modified>
</cp:coreProperties>
</file>

<file path=docProps/custom.xml><?xml version="1.0" encoding="utf-8"?>
<Properties xmlns="http://schemas.openxmlformats.org/officeDocument/2006/custom-properties" xmlns:vt="http://schemas.openxmlformats.org/officeDocument/2006/docPropsVTypes"/>
</file>